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1b868eb62f6378a7993e36a6e26c03715673bb1"/>
      <w:r>
        <w:rPr>
          <w:b/>
        </w:rPr>
        <w:t xml:space="preserve">ПРОТОКОЛ ПРО РЕЗУЛЬТАТИ ЕЛЕКТРОННОГО АУКЦІОНУ № SPE001-UA-20230309-3698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(в разі наявності)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ЛЬВІВСЬКІЙ, ЗАКАРПАТСЬКІЙ ТА ВОЛИН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наявний один учасник (викуп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Єдиний майновий комплекс державного підприємства "Західний експертно-технічний центр Держпраці" (ЄДРПОУ 20774790) за адресою: м.Львів, вул.Богдана Хмельницького, 233А</w:t>
      </w:r>
    </w:p>
    <w:p>
      <w:pPr>
        <w:numPr>
          <w:ilvl w:val="0"/>
          <w:numId w:val="1001"/>
        </w:numPr>
        <w:pStyle w:val="Compact"/>
      </w:pPr>
      <w:r>
        <w:t xml:space="preserve">Єдиний майновий комплекс державного підприємства "Західний експертно-технічний центр Держпраці" (ЄДРПОУ 20774790) за адресою: м.Львів, вул.Богдана Хмельницького, 233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Й ТІ ЮНАЙТЕД", ЄДРПОУ: 4095814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7 297 841,00 грн</w:t>
      </w:r>
      <w:r>
        <w:t xml:space="preserve"> </w:t>
      </w:r>
      <w:r>
        <w:rPr>
          <w:i/>
        </w:rPr>
        <w:t xml:space="preserve">У разі прийняття рішення про приватизацію об’єкта шляхом викупу на запропоновану учасником ціну (ціну продажу)</w:t>
      </w:r>
      <w:r>
        <w:rPr>
          <w:i/>
        </w:rPr>
        <w:t xml:space="preserve"> </w:t>
      </w:r>
      <w:r>
        <w:rPr>
          <w:i/>
        </w:rPr>
        <w:t xml:space="preserve">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пропонована учасником ціна лота (ціна продажу лота) без урахування ПДВ:</w:t>
      </w:r>
      <w:r>
        <w:t xml:space="preserve"> </w:t>
      </w:r>
      <w:r>
        <w:t xml:space="preserve">37 597 841,00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7 519 568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пропонована учасником ціна лота (ціна продажу лота) з урахуванням ПДВ:</w:t>
      </w:r>
      <w:r>
        <w:t xml:space="preserve"> </w:t>
      </w:r>
      <w:r>
        <w:t xml:space="preserve">45 117 409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 459 568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, через електронний майданчик яког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для доплати учасником винагороди оператора</w:t>
      </w:r>
      <w:r>
        <w:rPr>
          <w:b/>
        </w:rPr>
        <w:t xml:space="preserve"> </w:t>
      </w:r>
      <w:r>
        <w:rPr>
          <w:b/>
        </w:rPr>
        <w:t xml:space="preserve">(плати за участь в електронному аукціоні), якщо сума такої винагороди 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(плата за участь в електронному аукціоні):</w:t>
      </w:r>
      <w:r>
        <w:t xml:space="preserve"> </w:t>
      </w:r>
      <w:r>
        <w:t xml:space="preserve">1 127 935,23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учасником, що подав заяву на участь в електронному аукціоні оператору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на участь в електронному аукціоні/закриту цінову пропозицію,</w:t>
      </w:r>
      <w:r>
        <w:rPr>
          <w:b/>
        </w:rPr>
        <w:t xml:space="preserve"> </w:t>
      </w:r>
      <w:r>
        <w:rPr>
          <w:b/>
        </w:rPr>
        <w:t xml:space="preserve">якщо сума винагороди оператора (плати за участь в електронному аукціоні) перевищує суму гарант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Регіональне відділення Фонду державного майна України по Львівській, Закарпатській та Волинській областях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42899921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авна казначейська служба України, м. Київ, вул. Бастіонна, 6.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18201720355569001001157855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42899921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4"/>
        </w:numPr>
        <w:pStyle w:val="Compact"/>
      </w:pPr>
      <w:r>
        <w:t xml:space="preserve">Одержувач: Регіональне відділення Фонду державного майна України по Львівській, Закарпатській та Волинській областях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42899921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, м. Київ, вул. Бастіонна, 6.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68201720355269001000157855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42899921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6 331 632,9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учасником, що подав заяву на участь в електронному аукціоні, розрахунків за об’єкт:</w:t>
      </w:r>
    </w:p>
    <w:p>
      <w:pPr>
        <w:numPr>
          <w:ilvl w:val="0"/>
          <w:numId w:val="1005"/>
        </w:numPr>
        <w:pStyle w:val="Compact"/>
      </w:pPr>
      <w:r>
        <w:t xml:space="preserve">Одержувач: Регіональне відділення Фонду державного майна України по Львівській, Закарпатській та Волинській областях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42899921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авна казначейська служба України, м. Київ, вул. Бастіонна, 6.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18201720355569001001157855</w:t>
      </w:r>
    </w:p>
    <w:p>
      <w:pPr>
        <w:numPr>
          <w:ilvl w:val="0"/>
          <w:numId w:val="1005"/>
        </w:numPr>
        <w:pStyle w:val="Compact"/>
      </w:pPr>
      <w:r>
        <w:t xml:space="preserve">ЄДРПОУ банку:</w:t>
      </w:r>
      <w:r>
        <w:t xml:space="preserve"> </w:t>
      </w:r>
      <w:r>
        <w:t xml:space="preserve">42899921</w:t>
      </w:r>
    </w:p>
    <w:p>
      <w:pPr>
        <w:numPr>
          <w:ilvl w:val="0"/>
          <w:numId w:val="1005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учасником на рахунок 3 після прийняття рішення про приватизацію об’єкта</w:t>
      </w:r>
      <w:r>
        <w:rPr>
          <w:b/>
        </w:rPr>
        <w:t xml:space="preserve"> </w:t>
      </w:r>
      <w:r>
        <w:rPr>
          <w:b/>
        </w:rPr>
        <w:t xml:space="preserve">шляхом викупу, яка дорівнює запропонованій учасником ціні лота (ціні продажу лота) з урахуванням податків</w:t>
      </w:r>
      <w:r>
        <w:rPr>
          <w:b/>
        </w:rPr>
        <w:t xml:space="preserve"> </w:t>
      </w:r>
      <w:r>
        <w:rPr>
          <w:b/>
        </w:rPr>
        <w:t xml:space="preserve">(у випадку їх нарахування), 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38 785 776,23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21.04.2023 09:53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учасник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</w:t>
      </w:r>
      <w:r>
        <w:rPr>
          <w:i/>
        </w:rPr>
        <w:t xml:space="preserve"> </w:t>
      </w:r>
      <w:r>
        <w:rPr>
          <w:i/>
        </w:rPr>
        <w:t xml:space="preserve">про результати електронного аукціону протягом (3) трьох робочих днів з дня, наступного за днем формування протоколу</w:t>
      </w:r>
      <w:r>
        <w:rPr>
          <w:i/>
        </w:rPr>
        <w:t xml:space="preserve"> </w:t>
      </w:r>
      <w:r>
        <w:rPr>
          <w:i/>
        </w:rPr>
        <w:t xml:space="preserve">електронною торговою системою та в межах цього строку направити його на підписання оператору,</w:t>
      </w:r>
      <w:r>
        <w:rPr>
          <w:i/>
        </w:rPr>
        <w:t xml:space="preserve"> </w:t>
      </w:r>
      <w:r>
        <w:rPr>
          <w:i/>
        </w:rPr>
        <w:t xml:space="preserve">через електронний майданчик якого подано заяву на участь в електронному аукціоні/закриту цінову пропозицію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’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Учасник, що подав заяву на участь в електронному аукціоні:</w:t>
      </w:r>
      <w:r>
        <w:t xml:space="preserve"> </w:t>
      </w:r>
      <w:r>
        <w:t xml:space="preserve">ТОВАРИСТВО З ОБМЕЖЕНОЮ ВІДПОВІДАЛЬНІСТЮ "АЙ ТІ ЮНАЙТЕД", ЄДРПОУ: 40958141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РЕГІОНАЛЬНЕ ВІДДІЛЕННЯ ФОНДУ ДЕРЖАВНОГО МАЙНА УКРАЇНИ ПО ЛЬВІВСЬКІЙ, ЗАКАРПАТСЬКІЙ ТА ВОЛИН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09:24:45Z</dcterms:created>
  <dcterms:modified xsi:type="dcterms:W3CDTF">2024-05-07T09:2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